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0693" w:rsidRDefault="002E0693" w:rsidP="00E370D2">
      <w:pPr>
        <w:spacing w:before="120"/>
        <w:ind w:right="249"/>
        <w:jc w:val="center"/>
        <w:rPr>
          <w:rStyle w:val="Styl2"/>
          <w:rFonts w:ascii="Arial Narrow" w:hAnsi="Arial Narrow"/>
          <w:spacing w:val="0"/>
        </w:rPr>
      </w:pPr>
      <w:r>
        <w:rPr>
          <w:rStyle w:val="Styl2"/>
          <w:rFonts w:ascii="Arial Narrow" w:hAnsi="Arial Narrow"/>
          <w:spacing w:val="0"/>
        </w:rPr>
        <w:t xml:space="preserve">Návrh na sjednání </w:t>
      </w:r>
    </w:p>
    <w:p w:rsidR="005B7C16" w:rsidRPr="005B7C16" w:rsidRDefault="000212A2" w:rsidP="005B7C16">
      <w:pPr>
        <w:spacing w:before="120"/>
        <w:ind w:right="249"/>
        <w:jc w:val="center"/>
        <w:rPr>
          <w:rStyle w:val="Styl2"/>
          <w:rFonts w:ascii="Arial Narrow" w:hAnsi="Arial Narrow"/>
          <w:b w:val="0"/>
        </w:rPr>
      </w:pPr>
      <w:r>
        <w:rPr>
          <w:rStyle w:val="Styl2"/>
          <w:rFonts w:ascii="Arial Narrow" w:hAnsi="Arial Narrow"/>
          <w:spacing w:val="0"/>
        </w:rPr>
        <w:t>dohody o provedení práce / o pracovní činnosti</w:t>
      </w:r>
      <w:r>
        <w:rPr>
          <w:rStyle w:val="Styl2"/>
          <w:rFonts w:ascii="Arial Narrow" w:hAnsi="Arial Narrow"/>
        </w:rPr>
        <w:t xml:space="preserve"> </w:t>
      </w:r>
    </w:p>
    <w:p w:rsidR="00B045E9" w:rsidRPr="005A194B" w:rsidRDefault="00A66BFE" w:rsidP="006A79C9">
      <w:pPr>
        <w:tabs>
          <w:tab w:val="left" w:pos="1560"/>
        </w:tabs>
        <w:spacing w:before="360" w:after="120"/>
        <w:rPr>
          <w:rFonts w:ascii="Arial Narrow" w:hAnsi="Arial Narrow"/>
          <w:b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pan/paní</w:t>
      </w:r>
      <w:r w:rsidR="004829E8">
        <w:rPr>
          <w:rFonts w:ascii="Arial Narrow" w:hAnsi="Arial Narrow" w:cs="Arial"/>
          <w:sz w:val="22"/>
          <w:szCs w:val="22"/>
        </w:rPr>
        <w:tab/>
      </w:r>
    </w:p>
    <w:p w:rsidR="00B045E9" w:rsidRPr="005A194B" w:rsidRDefault="00305F83" w:rsidP="006A79C9">
      <w:pPr>
        <w:tabs>
          <w:tab w:val="left" w:pos="1560"/>
        </w:tabs>
        <w:spacing w:after="120"/>
        <w:jc w:val="both"/>
        <w:rPr>
          <w:rFonts w:ascii="Arial Narrow" w:hAnsi="Arial Narrow"/>
          <w:sz w:val="22"/>
          <w:szCs w:val="22"/>
        </w:rPr>
      </w:pPr>
      <w:r w:rsidRPr="005A194B">
        <w:rPr>
          <w:rFonts w:ascii="Arial Narrow" w:hAnsi="Arial Narrow"/>
          <w:sz w:val="22"/>
          <w:szCs w:val="22"/>
        </w:rPr>
        <w:t>UČ</w:t>
      </w:r>
      <w:r w:rsidR="00B045E9" w:rsidRPr="005A194B">
        <w:rPr>
          <w:rFonts w:ascii="Arial Narrow" w:hAnsi="Arial Narrow"/>
          <w:sz w:val="22"/>
          <w:szCs w:val="22"/>
        </w:rPr>
        <w:t>O:</w:t>
      </w:r>
      <w:r w:rsidR="004829E8">
        <w:rPr>
          <w:rFonts w:ascii="Arial Narrow" w:hAnsi="Arial Narrow"/>
          <w:sz w:val="22"/>
          <w:szCs w:val="22"/>
        </w:rPr>
        <w:tab/>
      </w:r>
    </w:p>
    <w:p w:rsidR="00A66BFE" w:rsidRPr="005A194B" w:rsidRDefault="00B045E9" w:rsidP="00A66BFE">
      <w:pPr>
        <w:tabs>
          <w:tab w:val="left" w:pos="1560"/>
        </w:tabs>
        <w:spacing w:before="120" w:after="120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/>
          <w:sz w:val="22"/>
          <w:szCs w:val="22"/>
        </w:rPr>
        <w:t xml:space="preserve">pracoviště: </w:t>
      </w:r>
      <w:r w:rsidR="004829E8">
        <w:rPr>
          <w:rFonts w:ascii="Arial Narrow" w:hAnsi="Arial Narrow"/>
          <w:sz w:val="22"/>
          <w:szCs w:val="22"/>
        </w:rPr>
        <w:tab/>
      </w:r>
    </w:p>
    <w:p w:rsidR="00B045E9" w:rsidRPr="005A194B" w:rsidRDefault="00B045E9" w:rsidP="00A66BFE">
      <w:pPr>
        <w:tabs>
          <w:tab w:val="left" w:pos="1560"/>
        </w:tabs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5A194B">
        <w:rPr>
          <w:rFonts w:ascii="Arial Narrow" w:hAnsi="Arial Narrow" w:cs="Arial"/>
          <w:b/>
          <w:sz w:val="22"/>
          <w:szCs w:val="22"/>
        </w:rPr>
        <w:t>Návrh:</w:t>
      </w:r>
    </w:p>
    <w:p w:rsidR="00B045E9" w:rsidRPr="005A194B" w:rsidRDefault="000E7A49" w:rsidP="00991A73">
      <w:pPr>
        <w:pBdr>
          <w:bottom w:val="dashed" w:sz="4" w:space="1" w:color="auto"/>
        </w:pBdr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p</w:t>
      </w:r>
      <w:r w:rsidR="00B045E9" w:rsidRPr="005A194B">
        <w:rPr>
          <w:rFonts w:ascii="Arial Narrow" w:hAnsi="Arial Narrow" w:cs="Arial"/>
          <w:sz w:val="22"/>
          <w:szCs w:val="22"/>
        </w:rPr>
        <w:t>ráce bude</w:t>
      </w:r>
      <w:r w:rsidR="00E202EC" w:rsidRPr="005A194B">
        <w:rPr>
          <w:rFonts w:ascii="Arial Narrow" w:hAnsi="Arial Narrow" w:cs="Arial"/>
          <w:sz w:val="22"/>
          <w:szCs w:val="22"/>
        </w:rPr>
        <w:t xml:space="preserve"> vykonávána </w:t>
      </w:r>
      <w:r w:rsidR="00B045E9" w:rsidRPr="005A194B">
        <w:rPr>
          <w:rFonts w:ascii="Arial Narrow" w:hAnsi="Arial Narrow" w:cs="Arial"/>
          <w:sz w:val="22"/>
          <w:szCs w:val="22"/>
        </w:rPr>
        <w:t xml:space="preserve">od </w:t>
      </w:r>
      <w:r w:rsidR="005E5613" w:rsidRPr="005A194B">
        <w:rPr>
          <w:rFonts w:ascii="Arial Narrow" w:hAnsi="Arial Narrow" w:cs="Arial"/>
          <w:sz w:val="22"/>
          <w:szCs w:val="22"/>
        </w:rPr>
        <w:t>1.1.2021</w:t>
      </w:r>
      <w:r w:rsidR="00A66BFE" w:rsidRPr="005A194B">
        <w:rPr>
          <w:rFonts w:ascii="Arial Narrow" w:hAnsi="Arial Narrow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66BFE" w:rsidRPr="005A194B">
        <w:rPr>
          <w:rFonts w:ascii="Arial Narrow" w:hAnsi="Arial Narrow" w:cs="Arial"/>
          <w:sz w:val="22"/>
          <w:szCs w:val="22"/>
        </w:rPr>
        <w:instrText xml:space="preserve"> FORMTEXT </w:instrText>
      </w:r>
      <w:r w:rsidR="00A66BFE" w:rsidRPr="005A194B">
        <w:rPr>
          <w:rFonts w:ascii="Arial Narrow" w:hAnsi="Arial Narrow" w:cs="Arial"/>
          <w:sz w:val="22"/>
          <w:szCs w:val="22"/>
        </w:rPr>
      </w:r>
      <w:r w:rsidR="00A66BFE" w:rsidRPr="005A194B">
        <w:rPr>
          <w:rFonts w:ascii="Arial Narrow" w:hAnsi="Arial Narrow" w:cs="Arial"/>
          <w:sz w:val="22"/>
          <w:szCs w:val="22"/>
        </w:rPr>
        <w:fldChar w:fldCharType="separate"/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sz w:val="22"/>
          <w:szCs w:val="22"/>
        </w:rPr>
        <w:fldChar w:fldCharType="end"/>
      </w:r>
      <w:r w:rsidR="00991A73" w:rsidRPr="005A194B">
        <w:rPr>
          <w:rFonts w:ascii="Arial Narrow" w:hAnsi="Arial Narrow" w:cs="Arial"/>
          <w:sz w:val="22"/>
          <w:szCs w:val="22"/>
        </w:rPr>
        <w:t xml:space="preserve"> </w:t>
      </w:r>
      <w:proofErr w:type="gramStart"/>
      <w:r w:rsidR="00B045E9" w:rsidRPr="005A194B">
        <w:rPr>
          <w:rFonts w:ascii="Arial Narrow" w:hAnsi="Arial Narrow" w:cs="Arial"/>
          <w:sz w:val="22"/>
          <w:szCs w:val="22"/>
        </w:rPr>
        <w:t xml:space="preserve">do </w:t>
      </w:r>
      <w:r w:rsidR="005E5613" w:rsidRPr="005A194B">
        <w:rPr>
          <w:rFonts w:ascii="Arial Narrow" w:hAnsi="Arial Narrow" w:cs="Arial"/>
          <w:sz w:val="22"/>
          <w:szCs w:val="22"/>
        </w:rPr>
        <w:t xml:space="preserve"> 31.12.2021</w:t>
      </w:r>
      <w:proofErr w:type="gramEnd"/>
    </w:p>
    <w:p w:rsidR="00B045E9" w:rsidRPr="005A194B" w:rsidRDefault="00B045E9" w:rsidP="00B045E9">
      <w:pPr>
        <w:spacing w:line="120" w:lineRule="auto"/>
        <w:ind w:right="249"/>
        <w:jc w:val="both"/>
        <w:rPr>
          <w:rFonts w:ascii="Arial Narrow" w:hAnsi="Arial Narrow"/>
          <w:sz w:val="22"/>
          <w:szCs w:val="22"/>
        </w:rPr>
      </w:pPr>
    </w:p>
    <w:p w:rsidR="00661D65" w:rsidRPr="005A194B" w:rsidRDefault="000E7A49" w:rsidP="00B045E9">
      <w:pPr>
        <w:pBdr>
          <w:bottom w:val="dashed" w:sz="4" w:space="1" w:color="auto"/>
        </w:pBdr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 xml:space="preserve">v </w:t>
      </w:r>
      <w:r w:rsidR="00B045E9" w:rsidRPr="005A194B">
        <w:rPr>
          <w:rFonts w:ascii="Arial Narrow" w:hAnsi="Arial Narrow" w:cs="Arial"/>
          <w:sz w:val="22"/>
          <w:szCs w:val="22"/>
        </w:rPr>
        <w:t xml:space="preserve">rozsahu </w:t>
      </w:r>
    </w:p>
    <w:p w:rsidR="007C298B" w:rsidRPr="005A194B" w:rsidRDefault="007C298B" w:rsidP="00B045E9">
      <w:pPr>
        <w:pBdr>
          <w:bottom w:val="dashed" w:sz="4" w:space="1" w:color="auto"/>
        </w:pBdr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5A194B">
        <w:rPr>
          <w:rFonts w:ascii="Arial Narrow" w:hAnsi="Arial Narrow" w:cs="Arial"/>
          <w:sz w:val="22"/>
          <w:szCs w:val="22"/>
        </w:rPr>
        <w:instrText xml:space="preserve"> FORMTEXT </w:instrText>
      </w:r>
      <w:r w:rsidRPr="005A194B">
        <w:rPr>
          <w:rFonts w:ascii="Arial Narrow" w:hAnsi="Arial Narrow" w:cs="Arial"/>
          <w:sz w:val="22"/>
          <w:szCs w:val="22"/>
        </w:rPr>
      </w:r>
      <w:r w:rsidRPr="005A194B">
        <w:rPr>
          <w:rFonts w:ascii="Arial Narrow" w:hAnsi="Arial Narrow" w:cs="Arial"/>
          <w:sz w:val="22"/>
          <w:szCs w:val="22"/>
        </w:rPr>
        <w:fldChar w:fldCharType="separate"/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sz w:val="22"/>
          <w:szCs w:val="22"/>
        </w:rPr>
        <w:fldChar w:fldCharType="end"/>
      </w:r>
      <w:r w:rsidRPr="005A194B">
        <w:rPr>
          <w:rFonts w:ascii="Arial Narrow" w:hAnsi="Arial Narrow" w:cs="Arial"/>
          <w:sz w:val="22"/>
          <w:szCs w:val="22"/>
        </w:rPr>
        <w:t xml:space="preserve"> </w:t>
      </w:r>
      <w:r w:rsidRPr="005A194B">
        <w:rPr>
          <w:rFonts w:ascii="Arial Narrow" w:hAnsi="Arial Narrow" w:cs="Arial"/>
          <w:sz w:val="22"/>
          <w:szCs w:val="22"/>
        </w:rPr>
        <w:t xml:space="preserve">hod měsíčně/ </w:t>
      </w:r>
      <w:r w:rsidRPr="005A194B">
        <w:rPr>
          <w:rFonts w:ascii="Arial Narrow" w:hAnsi="Arial Narrow" w:cs="Arial"/>
          <w:sz w:val="22"/>
          <w:szCs w:val="22"/>
        </w:rPr>
        <w:t xml:space="preserve">celkem / </w:t>
      </w:r>
      <w:r w:rsidRPr="005A194B">
        <w:rPr>
          <w:rFonts w:ascii="Arial Narrow" w:hAnsi="Arial Narrow" w:cs="Arial"/>
          <w:sz w:val="22"/>
          <w:szCs w:val="22"/>
        </w:rPr>
        <w:t>za kalendářní rok</w:t>
      </w:r>
      <w:r w:rsidRPr="005A194B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5A194B">
        <w:rPr>
          <w:rFonts w:ascii="Arial Narrow" w:hAnsi="Arial Narrow" w:cs="Arial"/>
          <w:sz w:val="22"/>
          <w:szCs w:val="22"/>
        </w:rPr>
        <w:t>zak</w:t>
      </w:r>
      <w:proofErr w:type="spellEnd"/>
      <w:r w:rsidRPr="005A194B">
        <w:rPr>
          <w:rFonts w:ascii="Arial Narrow" w:hAnsi="Arial Narrow" w:cs="Arial"/>
          <w:sz w:val="22"/>
          <w:szCs w:val="22"/>
        </w:rPr>
        <w:t>. 1180</w:t>
      </w:r>
    </w:p>
    <w:p w:rsidR="007C298B" w:rsidRPr="005A194B" w:rsidRDefault="004829E8" w:rsidP="004829E8">
      <w:pPr>
        <w:pBdr>
          <w:bottom w:val="dashed" w:sz="4" w:space="1" w:color="auto"/>
        </w:pBdr>
        <w:tabs>
          <w:tab w:val="left" w:pos="5529"/>
        </w:tabs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5A194B">
        <w:rPr>
          <w:rFonts w:ascii="Arial Narrow" w:hAnsi="Arial Narrow" w:cs="Arial"/>
          <w:sz w:val="22"/>
          <w:szCs w:val="22"/>
        </w:rPr>
        <w:instrText xml:space="preserve"> FORMTEXT </w:instrText>
      </w:r>
      <w:r w:rsidRPr="005A194B">
        <w:rPr>
          <w:rFonts w:ascii="Arial Narrow" w:hAnsi="Arial Narrow" w:cs="Arial"/>
          <w:sz w:val="22"/>
          <w:szCs w:val="22"/>
        </w:rPr>
      </w:r>
      <w:r w:rsidRPr="005A194B">
        <w:rPr>
          <w:rFonts w:ascii="Arial Narrow" w:hAnsi="Arial Narrow" w:cs="Arial"/>
          <w:sz w:val="22"/>
          <w:szCs w:val="22"/>
        </w:rPr>
        <w:fldChar w:fldCharType="separate"/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noProof/>
          <w:sz w:val="22"/>
          <w:szCs w:val="22"/>
        </w:rPr>
        <w:t> </w:t>
      </w:r>
      <w:r w:rsidRPr="005A194B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 xml:space="preserve"> </w:t>
      </w:r>
      <w:r w:rsidR="007C298B" w:rsidRPr="005A194B">
        <w:rPr>
          <w:rFonts w:ascii="Arial Narrow" w:hAnsi="Arial Narrow" w:cs="Arial"/>
          <w:sz w:val="22"/>
          <w:szCs w:val="22"/>
        </w:rPr>
        <w:t xml:space="preserve">hod měsíčně/ </w:t>
      </w:r>
      <w:r w:rsidR="007C298B" w:rsidRPr="005A194B">
        <w:rPr>
          <w:rFonts w:ascii="Arial Narrow" w:hAnsi="Arial Narrow" w:cs="Arial"/>
          <w:sz w:val="22"/>
          <w:szCs w:val="22"/>
        </w:rPr>
        <w:t xml:space="preserve">celkem / </w:t>
      </w:r>
      <w:r w:rsidR="007C298B" w:rsidRPr="005A194B">
        <w:rPr>
          <w:rFonts w:ascii="Arial Narrow" w:hAnsi="Arial Narrow" w:cs="Arial"/>
          <w:sz w:val="22"/>
          <w:szCs w:val="22"/>
        </w:rPr>
        <w:t>za kalendářní rok</w:t>
      </w:r>
      <w:r w:rsidR="007C298B" w:rsidRPr="005A194B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7C298B" w:rsidRPr="005A194B">
        <w:rPr>
          <w:rFonts w:ascii="Arial Narrow" w:hAnsi="Arial Narrow" w:cs="Arial"/>
          <w:sz w:val="22"/>
          <w:szCs w:val="22"/>
        </w:rPr>
        <w:t>zak</w:t>
      </w:r>
      <w:proofErr w:type="spellEnd"/>
      <w:r w:rsidR="007C298B" w:rsidRPr="005A194B">
        <w:rPr>
          <w:rFonts w:ascii="Arial Narrow" w:hAnsi="Arial Narrow" w:cs="Arial"/>
          <w:sz w:val="22"/>
          <w:szCs w:val="22"/>
        </w:rPr>
        <w:t xml:space="preserve">. 1032 </w:t>
      </w:r>
      <w:r>
        <w:rPr>
          <w:rFonts w:ascii="Arial Narrow" w:hAnsi="Arial Narrow" w:cs="Arial"/>
          <w:sz w:val="22"/>
          <w:szCs w:val="22"/>
        </w:rPr>
        <w:tab/>
      </w:r>
      <w:r w:rsidR="007C298B" w:rsidRPr="005A194B">
        <w:rPr>
          <w:rFonts w:ascii="Arial Narrow" w:hAnsi="Arial Narrow" w:cs="Arial"/>
          <w:color w:val="FF0000"/>
          <w:sz w:val="22"/>
          <w:szCs w:val="22"/>
        </w:rPr>
        <w:t>výuka v AJ</w:t>
      </w:r>
    </w:p>
    <w:p w:rsidR="00B045E9" w:rsidRPr="005A194B" w:rsidRDefault="00B045E9" w:rsidP="00B045E9">
      <w:pPr>
        <w:spacing w:line="120" w:lineRule="auto"/>
        <w:ind w:right="249"/>
        <w:jc w:val="both"/>
        <w:rPr>
          <w:rFonts w:ascii="Arial Narrow" w:hAnsi="Arial Narrow"/>
          <w:sz w:val="22"/>
          <w:szCs w:val="22"/>
        </w:rPr>
      </w:pPr>
    </w:p>
    <w:p w:rsidR="00B045E9" w:rsidRPr="005A194B" w:rsidRDefault="000E7A49" w:rsidP="00B045E9">
      <w:pPr>
        <w:pBdr>
          <w:bottom w:val="dashed" w:sz="4" w:space="1" w:color="auto"/>
        </w:pBdr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s</w:t>
      </w:r>
      <w:r w:rsidR="00B045E9" w:rsidRPr="005A194B">
        <w:rPr>
          <w:rFonts w:ascii="Arial Narrow" w:hAnsi="Arial Narrow" w:cs="Arial"/>
          <w:sz w:val="22"/>
          <w:szCs w:val="22"/>
        </w:rPr>
        <w:t>jednaná odměna ve výši</w:t>
      </w:r>
      <w:r w:rsidR="00713ED4" w:rsidRPr="005A194B">
        <w:rPr>
          <w:rFonts w:ascii="Arial Narrow" w:hAnsi="Arial Narrow" w:cs="Arial"/>
          <w:sz w:val="22"/>
          <w:szCs w:val="22"/>
        </w:rPr>
        <w:t xml:space="preserve"> </w:t>
      </w:r>
      <w:r w:rsidR="00A66BFE" w:rsidRPr="005A194B">
        <w:rPr>
          <w:rFonts w:ascii="Arial Narrow" w:hAnsi="Arial Narrow" w:cs="Arial"/>
          <w:sz w:val="22"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66BFE" w:rsidRPr="005A194B">
        <w:rPr>
          <w:rFonts w:ascii="Arial Narrow" w:hAnsi="Arial Narrow" w:cs="Arial"/>
          <w:sz w:val="22"/>
          <w:szCs w:val="22"/>
        </w:rPr>
        <w:instrText xml:space="preserve"> FORMTEXT </w:instrText>
      </w:r>
      <w:r w:rsidR="00A66BFE" w:rsidRPr="005A194B">
        <w:rPr>
          <w:rFonts w:ascii="Arial Narrow" w:hAnsi="Arial Narrow" w:cs="Arial"/>
          <w:sz w:val="22"/>
          <w:szCs w:val="22"/>
        </w:rPr>
      </w:r>
      <w:r w:rsidR="00A66BFE" w:rsidRPr="005A194B">
        <w:rPr>
          <w:rFonts w:ascii="Arial Narrow" w:hAnsi="Arial Narrow" w:cs="Arial"/>
          <w:sz w:val="22"/>
          <w:szCs w:val="22"/>
        </w:rPr>
        <w:fldChar w:fldCharType="separate"/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noProof/>
          <w:sz w:val="22"/>
          <w:szCs w:val="22"/>
        </w:rPr>
        <w:t> </w:t>
      </w:r>
      <w:r w:rsidR="00A66BFE" w:rsidRPr="005A194B">
        <w:rPr>
          <w:rFonts w:ascii="Arial Narrow" w:hAnsi="Arial Narrow" w:cs="Arial"/>
          <w:sz w:val="22"/>
          <w:szCs w:val="22"/>
        </w:rPr>
        <w:fldChar w:fldCharType="end"/>
      </w:r>
      <w:r w:rsidR="00B045E9" w:rsidRPr="005A194B">
        <w:rPr>
          <w:rFonts w:ascii="Arial Narrow" w:hAnsi="Arial Narrow" w:cs="Arial"/>
          <w:sz w:val="22"/>
          <w:szCs w:val="22"/>
        </w:rPr>
        <w:t xml:space="preserve"> Kč</w:t>
      </w:r>
      <w:r w:rsidR="00A77C48" w:rsidRPr="005A194B">
        <w:rPr>
          <w:rFonts w:ascii="Arial Narrow" w:hAnsi="Arial Narrow" w:cs="Arial"/>
          <w:sz w:val="22"/>
          <w:szCs w:val="22"/>
        </w:rPr>
        <w:t>/hod</w:t>
      </w:r>
      <w:r w:rsidR="00411A50" w:rsidRPr="005A194B">
        <w:rPr>
          <w:rFonts w:ascii="Arial Narrow" w:hAnsi="Arial Narrow" w:cs="Arial"/>
          <w:sz w:val="22"/>
          <w:szCs w:val="22"/>
        </w:rPr>
        <w:t xml:space="preserve"> </w:t>
      </w:r>
      <w:r w:rsidR="007C298B" w:rsidRPr="005A194B">
        <w:rPr>
          <w:rFonts w:ascii="Arial Narrow" w:hAnsi="Arial Narrow" w:cs="Arial"/>
          <w:sz w:val="22"/>
          <w:szCs w:val="22"/>
        </w:rPr>
        <w:t>(</w:t>
      </w:r>
      <w:proofErr w:type="spellStart"/>
      <w:r w:rsidR="007C298B" w:rsidRPr="005A194B">
        <w:rPr>
          <w:rFonts w:ascii="Arial Narrow" w:hAnsi="Arial Narrow" w:cs="Arial"/>
          <w:sz w:val="22"/>
          <w:szCs w:val="22"/>
        </w:rPr>
        <w:t>zak</w:t>
      </w:r>
      <w:proofErr w:type="spellEnd"/>
      <w:r w:rsidR="007C298B" w:rsidRPr="005A194B">
        <w:rPr>
          <w:rFonts w:ascii="Arial Narrow" w:hAnsi="Arial Narrow" w:cs="Arial"/>
          <w:sz w:val="22"/>
          <w:szCs w:val="22"/>
        </w:rPr>
        <w:t>. 1180)</w:t>
      </w:r>
    </w:p>
    <w:p w:rsidR="007C298B" w:rsidRPr="005A194B" w:rsidRDefault="007C298B" w:rsidP="007C298B">
      <w:pPr>
        <w:pBdr>
          <w:bottom w:val="dashed" w:sz="4" w:space="1" w:color="auto"/>
        </w:pBdr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sjednaná odměna za výuku v AJ dle platného sazebníku</w:t>
      </w:r>
      <w:r w:rsidR="00C752B7">
        <w:rPr>
          <w:rFonts w:ascii="Arial Narrow" w:hAnsi="Arial Narrow" w:cs="Arial"/>
          <w:sz w:val="22"/>
          <w:szCs w:val="22"/>
        </w:rPr>
        <w:t xml:space="preserve"> </w:t>
      </w:r>
      <w:r w:rsidR="00C752B7" w:rsidRPr="005A194B">
        <w:rPr>
          <w:rFonts w:ascii="Arial Narrow" w:hAnsi="Arial Narrow" w:cs="Arial"/>
          <w:sz w:val="22"/>
          <w:szCs w:val="22"/>
        </w:rPr>
        <w:t>(</w:t>
      </w:r>
      <w:proofErr w:type="spellStart"/>
      <w:r w:rsidR="00C752B7" w:rsidRPr="005A194B">
        <w:rPr>
          <w:rFonts w:ascii="Arial Narrow" w:hAnsi="Arial Narrow" w:cs="Arial"/>
          <w:sz w:val="22"/>
          <w:szCs w:val="22"/>
        </w:rPr>
        <w:t>zak</w:t>
      </w:r>
      <w:proofErr w:type="spellEnd"/>
      <w:r w:rsidR="00C752B7" w:rsidRPr="005A194B">
        <w:rPr>
          <w:rFonts w:ascii="Arial Narrow" w:hAnsi="Arial Narrow" w:cs="Arial"/>
          <w:sz w:val="22"/>
          <w:szCs w:val="22"/>
        </w:rPr>
        <w:t>. 1032)</w:t>
      </w:r>
      <w:bookmarkStart w:id="0" w:name="_GoBack"/>
      <w:bookmarkEnd w:id="0"/>
    </w:p>
    <w:p w:rsidR="00B045E9" w:rsidRPr="005A194B" w:rsidRDefault="00B045E9" w:rsidP="00B045E9">
      <w:pPr>
        <w:spacing w:line="120" w:lineRule="auto"/>
        <w:ind w:right="249"/>
        <w:jc w:val="both"/>
        <w:rPr>
          <w:rFonts w:ascii="Arial Narrow" w:hAnsi="Arial Narrow"/>
          <w:sz w:val="22"/>
          <w:szCs w:val="22"/>
        </w:rPr>
      </w:pPr>
    </w:p>
    <w:p w:rsidR="00B045E9" w:rsidRPr="005A194B" w:rsidRDefault="000E7A49" w:rsidP="00B045E9">
      <w:pPr>
        <w:pBdr>
          <w:bottom w:val="dashed" w:sz="4" w:space="1" w:color="auto"/>
        </w:pBdr>
        <w:spacing w:after="120"/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z</w:t>
      </w:r>
      <w:r w:rsidR="00B045E9" w:rsidRPr="005A194B">
        <w:rPr>
          <w:rFonts w:ascii="Arial Narrow" w:hAnsi="Arial Narrow" w:cs="Arial"/>
          <w:sz w:val="22"/>
          <w:szCs w:val="22"/>
        </w:rPr>
        <w:t>droj financování (zdroje):</w:t>
      </w:r>
    </w:p>
    <w:p w:rsidR="00B045E9" w:rsidRPr="005A194B" w:rsidRDefault="00B045E9" w:rsidP="007C298B">
      <w:pPr>
        <w:pBdr>
          <w:bottom w:val="dashed" w:sz="4" w:space="1" w:color="auto"/>
        </w:pBdr>
        <w:tabs>
          <w:tab w:val="left" w:pos="1701"/>
          <w:tab w:val="left" w:pos="3969"/>
          <w:tab w:val="left" w:pos="5529"/>
          <w:tab w:val="left" w:pos="7655"/>
        </w:tabs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 xml:space="preserve">zakázka: </w:t>
      </w:r>
      <w:r w:rsidR="007C298B" w:rsidRPr="005A194B">
        <w:rPr>
          <w:rFonts w:ascii="Arial Narrow" w:hAnsi="Arial Narrow" w:cs="Arial"/>
          <w:sz w:val="22"/>
          <w:szCs w:val="22"/>
        </w:rPr>
        <w:t>1180</w:t>
      </w:r>
      <w:r w:rsidRPr="005A194B">
        <w:rPr>
          <w:rFonts w:ascii="Arial Narrow" w:hAnsi="Arial Narrow" w:cs="Arial"/>
          <w:sz w:val="22"/>
          <w:szCs w:val="22"/>
        </w:rPr>
        <w:tab/>
        <w:t>činnost:</w:t>
      </w:r>
      <w:r w:rsidR="00A66BFE" w:rsidRPr="005A194B">
        <w:rPr>
          <w:rFonts w:ascii="Arial Narrow" w:hAnsi="Arial Narrow" w:cs="Arial"/>
          <w:sz w:val="22"/>
          <w:szCs w:val="22"/>
        </w:rPr>
        <w:t xml:space="preserve"> </w:t>
      </w:r>
      <w:r w:rsidR="007C298B" w:rsidRPr="005A194B">
        <w:rPr>
          <w:rFonts w:ascii="Arial Narrow" w:hAnsi="Arial Narrow" w:cs="Arial"/>
          <w:sz w:val="22"/>
          <w:szCs w:val="22"/>
        </w:rPr>
        <w:t>1111/2112/1141</w:t>
      </w:r>
      <w:r w:rsidRPr="005A194B">
        <w:rPr>
          <w:rFonts w:ascii="Arial Narrow" w:hAnsi="Arial Narrow" w:cs="Arial"/>
          <w:sz w:val="22"/>
          <w:szCs w:val="22"/>
        </w:rPr>
        <w:tab/>
      </w:r>
      <w:r w:rsidR="000A4FBB" w:rsidRPr="005A194B">
        <w:rPr>
          <w:rFonts w:ascii="Arial Narrow" w:hAnsi="Arial Narrow" w:cs="Arial"/>
          <w:sz w:val="22"/>
          <w:szCs w:val="22"/>
        </w:rPr>
        <w:t>FÚ:</w:t>
      </w:r>
      <w:r w:rsidR="007C298B" w:rsidRPr="005A194B">
        <w:rPr>
          <w:rFonts w:ascii="Arial Narrow" w:hAnsi="Arial Narrow" w:cs="Arial"/>
          <w:sz w:val="22"/>
          <w:szCs w:val="22"/>
        </w:rPr>
        <w:t xml:space="preserve"> 0002</w:t>
      </w:r>
      <w:r w:rsidR="000A4FBB"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>pracoviště:</w:t>
      </w:r>
      <w:r w:rsidR="000A4FBB" w:rsidRPr="005A194B">
        <w:rPr>
          <w:rFonts w:ascii="Arial Narrow" w:hAnsi="Arial Narrow" w:cs="Arial"/>
          <w:sz w:val="22"/>
          <w:szCs w:val="22"/>
        </w:rPr>
        <w:t xml:space="preserve"> </w:t>
      </w:r>
      <w:r w:rsidR="007C298B" w:rsidRPr="005A194B">
        <w:rPr>
          <w:rFonts w:ascii="Arial Narrow" w:hAnsi="Arial Narrow" w:cs="Arial"/>
          <w:sz w:val="22"/>
          <w:szCs w:val="22"/>
        </w:rPr>
        <w:tab/>
      </w:r>
    </w:p>
    <w:p w:rsidR="007C298B" w:rsidRPr="005A194B" w:rsidRDefault="007C298B" w:rsidP="007C298B">
      <w:pPr>
        <w:pBdr>
          <w:bottom w:val="dashed" w:sz="4" w:space="1" w:color="auto"/>
        </w:pBdr>
        <w:tabs>
          <w:tab w:val="left" w:pos="1701"/>
          <w:tab w:val="left" w:pos="3969"/>
          <w:tab w:val="left" w:pos="5529"/>
          <w:tab w:val="left" w:pos="7655"/>
        </w:tabs>
        <w:ind w:right="249"/>
        <w:jc w:val="both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z</w:t>
      </w:r>
      <w:r w:rsidRPr="005A194B">
        <w:rPr>
          <w:rFonts w:ascii="Arial Narrow" w:hAnsi="Arial Narrow" w:cs="Arial"/>
          <w:sz w:val="22"/>
          <w:szCs w:val="22"/>
        </w:rPr>
        <w:t xml:space="preserve">akázka: </w:t>
      </w:r>
      <w:r w:rsidRPr="005A194B">
        <w:rPr>
          <w:rFonts w:ascii="Arial Narrow" w:hAnsi="Arial Narrow" w:cs="Arial"/>
          <w:sz w:val="22"/>
          <w:szCs w:val="22"/>
        </w:rPr>
        <w:t>1032</w:t>
      </w:r>
      <w:r w:rsidRPr="005A194B">
        <w:rPr>
          <w:rFonts w:ascii="Arial Narrow" w:hAnsi="Arial Narrow" w:cs="Arial"/>
          <w:sz w:val="22"/>
          <w:szCs w:val="22"/>
        </w:rPr>
        <w:tab/>
        <w:t xml:space="preserve">činnost: </w:t>
      </w:r>
      <w:r w:rsidRPr="005A194B">
        <w:rPr>
          <w:rFonts w:ascii="Arial Narrow" w:hAnsi="Arial Narrow" w:cs="Arial"/>
          <w:sz w:val="22"/>
          <w:szCs w:val="22"/>
        </w:rPr>
        <w:t>1531</w:t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>FÚ:</w:t>
      </w:r>
      <w:r w:rsidRPr="005A194B">
        <w:rPr>
          <w:rFonts w:ascii="Arial Narrow" w:hAnsi="Arial Narrow" w:cs="Arial"/>
          <w:sz w:val="22"/>
          <w:szCs w:val="22"/>
        </w:rPr>
        <w:t xml:space="preserve"> 0002</w:t>
      </w:r>
      <w:r w:rsidRPr="005A194B">
        <w:rPr>
          <w:rFonts w:ascii="Arial Narrow" w:hAnsi="Arial Narrow" w:cs="Arial"/>
          <w:sz w:val="22"/>
          <w:szCs w:val="22"/>
        </w:rPr>
        <w:tab/>
        <w:t xml:space="preserve">pracoviště: </w:t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color w:val="FF0000"/>
          <w:sz w:val="22"/>
          <w:szCs w:val="22"/>
        </w:rPr>
        <w:t>výuka v AJ</w:t>
      </w:r>
    </w:p>
    <w:p w:rsidR="00B045E9" w:rsidRPr="005A194B" w:rsidRDefault="00B045E9" w:rsidP="00B045E9">
      <w:pPr>
        <w:ind w:right="252"/>
        <w:rPr>
          <w:rFonts w:ascii="Arial Narrow" w:hAnsi="Arial Narrow"/>
          <w:sz w:val="22"/>
          <w:szCs w:val="22"/>
        </w:rPr>
      </w:pPr>
    </w:p>
    <w:p w:rsidR="00B045E9" w:rsidRPr="005A194B" w:rsidRDefault="00A715F7" w:rsidP="00B045E9">
      <w:pPr>
        <w:ind w:right="-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 xml:space="preserve">Dne: </w:t>
      </w:r>
      <w:r w:rsidR="00B045E9" w:rsidRPr="005A194B">
        <w:rPr>
          <w:rFonts w:ascii="Arial Narrow" w:hAnsi="Arial Narrow" w:cs="Arial"/>
          <w:sz w:val="22"/>
          <w:szCs w:val="22"/>
        </w:rPr>
        <w:tab/>
      </w:r>
      <w:r w:rsidR="00B045E9" w:rsidRPr="005A194B">
        <w:rPr>
          <w:rFonts w:ascii="Arial Narrow" w:hAnsi="Arial Narrow" w:cs="Arial"/>
          <w:sz w:val="22"/>
          <w:szCs w:val="22"/>
        </w:rPr>
        <w:tab/>
      </w:r>
      <w:r w:rsidR="00B045E9" w:rsidRPr="005A194B">
        <w:rPr>
          <w:rFonts w:ascii="Arial Narrow" w:hAnsi="Arial Narrow" w:cs="Arial"/>
          <w:sz w:val="22"/>
          <w:szCs w:val="22"/>
        </w:rPr>
        <w:tab/>
      </w:r>
    </w:p>
    <w:p w:rsidR="00B045E9" w:rsidRPr="005A194B" w:rsidRDefault="00B045E9" w:rsidP="00B045E9">
      <w:pPr>
        <w:ind w:right="-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</w:p>
    <w:p w:rsidR="00C41A18" w:rsidRPr="005A194B" w:rsidRDefault="00B045E9" w:rsidP="00C41A18">
      <w:pPr>
        <w:ind w:right="-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</w:p>
    <w:p w:rsidR="00B045E9" w:rsidRPr="005A194B" w:rsidRDefault="00C41A18" w:rsidP="00C41A18">
      <w:pPr>
        <w:tabs>
          <w:tab w:val="left" w:pos="4962"/>
        </w:tabs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  <w:t xml:space="preserve"> </w:t>
      </w:r>
      <w:r w:rsidR="00B045E9" w:rsidRPr="005A194B">
        <w:rPr>
          <w:rFonts w:ascii="Arial Narrow" w:hAnsi="Arial Narrow" w:cs="Arial"/>
          <w:sz w:val="22"/>
          <w:szCs w:val="22"/>
        </w:rPr>
        <w:t xml:space="preserve">……............................................... </w:t>
      </w:r>
    </w:p>
    <w:p w:rsidR="00B045E9" w:rsidRPr="005A194B" w:rsidRDefault="00A96E59" w:rsidP="006A79C9">
      <w:pPr>
        <w:tabs>
          <w:tab w:val="left" w:pos="4962"/>
        </w:tabs>
        <w:spacing w:after="60"/>
        <w:ind w:right="25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  <w:t xml:space="preserve"> </w:t>
      </w:r>
      <w:r w:rsidR="00B045E9" w:rsidRPr="005A194B">
        <w:rPr>
          <w:rFonts w:ascii="Arial Narrow" w:hAnsi="Arial Narrow" w:cs="Arial"/>
          <w:sz w:val="22"/>
          <w:szCs w:val="22"/>
        </w:rPr>
        <w:t>vedoucí pracoviště</w:t>
      </w:r>
      <w:r w:rsidR="0005497D" w:rsidRPr="005A194B">
        <w:rPr>
          <w:rStyle w:val="Znakapoznpodarou"/>
          <w:rFonts w:ascii="Arial Narrow" w:hAnsi="Arial Narrow" w:cs="Arial"/>
          <w:sz w:val="22"/>
          <w:szCs w:val="22"/>
        </w:rPr>
        <w:footnoteReference w:id="1"/>
      </w:r>
      <w:r w:rsidR="00C62FB0" w:rsidRPr="005A194B">
        <w:rPr>
          <w:rFonts w:ascii="Arial Narrow" w:hAnsi="Arial Narrow" w:cs="Arial"/>
          <w:sz w:val="22"/>
          <w:szCs w:val="22"/>
        </w:rPr>
        <w:t xml:space="preserve">: </w:t>
      </w:r>
      <w:r w:rsidR="00EF29AD" w:rsidRPr="005A194B">
        <w:rPr>
          <w:rFonts w:ascii="Arial Narrow" w:hAnsi="Arial Narrow" w:cs="Arial"/>
          <w:sz w:val="22"/>
          <w:szCs w:val="22"/>
        </w:rPr>
        <w:t xml:space="preserve">jméno a </w:t>
      </w:r>
      <w:r w:rsidR="00C62FB0" w:rsidRPr="005A194B">
        <w:rPr>
          <w:rFonts w:ascii="Arial Narrow" w:hAnsi="Arial Narrow" w:cs="Arial"/>
          <w:sz w:val="22"/>
          <w:szCs w:val="22"/>
        </w:rPr>
        <w:t xml:space="preserve">příjmení </w:t>
      </w:r>
    </w:p>
    <w:p w:rsidR="00B045E9" w:rsidRPr="005A194B" w:rsidRDefault="00B045E9" w:rsidP="00B045E9">
      <w:pPr>
        <w:pBdr>
          <w:top w:val="single" w:sz="4" w:space="1" w:color="auto"/>
          <w:bottom w:val="single" w:sz="4" w:space="1" w:color="auto"/>
        </w:pBdr>
        <w:ind w:right="252"/>
        <w:jc w:val="both"/>
        <w:rPr>
          <w:rFonts w:ascii="Arial Narrow" w:hAnsi="Arial Narrow"/>
        </w:rPr>
      </w:pPr>
      <w:r w:rsidRPr="005A194B">
        <w:rPr>
          <w:rFonts w:ascii="Arial Narrow" w:hAnsi="Arial Narrow"/>
          <w:i/>
        </w:rPr>
        <w:t>Záznam o provedení předběžné řídící kontroly u výdajů před vznikem závazku ve smyslu příslušných ustanovení zákona č.</w:t>
      </w:r>
      <w:r w:rsidR="00FD455C" w:rsidRPr="005A194B">
        <w:rPr>
          <w:rFonts w:ascii="Arial Narrow" w:hAnsi="Arial Narrow"/>
          <w:i/>
        </w:rPr>
        <w:t> </w:t>
      </w:r>
      <w:r w:rsidRPr="005A194B">
        <w:rPr>
          <w:rFonts w:ascii="Arial Narrow" w:hAnsi="Arial Narrow"/>
          <w:i/>
        </w:rPr>
        <w:t>320/2001 Sb., o</w:t>
      </w:r>
      <w:r w:rsidR="004829E8">
        <w:rPr>
          <w:rFonts w:ascii="Arial Narrow" w:hAnsi="Arial Narrow"/>
          <w:i/>
        </w:rPr>
        <w:t> </w:t>
      </w:r>
      <w:r w:rsidRPr="005A194B">
        <w:rPr>
          <w:rFonts w:ascii="Arial Narrow" w:hAnsi="Arial Narrow"/>
          <w:i/>
        </w:rPr>
        <w:t>finanční kontrole a vyhlášky č. 416/2004 Sb., kterou se zákon o finanční kontrole provádí</w:t>
      </w:r>
    </w:p>
    <w:p w:rsidR="00B045E9" w:rsidRPr="005A194B" w:rsidRDefault="00B045E9" w:rsidP="00B045E9">
      <w:pPr>
        <w:ind w:right="252"/>
        <w:rPr>
          <w:rFonts w:ascii="Arial Narrow" w:hAnsi="Arial Narrow" w:cs="Arial"/>
          <w:sz w:val="22"/>
          <w:szCs w:val="22"/>
        </w:rPr>
      </w:pPr>
    </w:p>
    <w:p w:rsidR="00B045E9" w:rsidRPr="005A194B" w:rsidRDefault="00B045E9" w:rsidP="00B045E9">
      <w:pPr>
        <w:ind w:right="25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Návrh je v souladu s potřebami pracoviště a zásadami projektu</w:t>
      </w:r>
    </w:p>
    <w:p w:rsidR="000F05EE" w:rsidRPr="005A194B" w:rsidRDefault="000F05EE" w:rsidP="00B045E9">
      <w:pPr>
        <w:ind w:right="-2"/>
        <w:rPr>
          <w:rFonts w:ascii="Arial Narrow" w:hAnsi="Arial Narrow" w:cs="Arial"/>
          <w:sz w:val="22"/>
          <w:szCs w:val="22"/>
        </w:rPr>
      </w:pPr>
    </w:p>
    <w:p w:rsidR="00B045E9" w:rsidRPr="005A194B" w:rsidRDefault="00A715F7" w:rsidP="00B045E9">
      <w:pPr>
        <w:ind w:right="-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 xml:space="preserve">Dne: </w:t>
      </w:r>
      <w:r w:rsidR="00B045E9" w:rsidRPr="005A194B">
        <w:rPr>
          <w:rFonts w:ascii="Arial Narrow" w:hAnsi="Arial Narrow" w:cs="Arial"/>
          <w:sz w:val="22"/>
          <w:szCs w:val="22"/>
        </w:rPr>
        <w:tab/>
      </w:r>
      <w:r w:rsidR="00B045E9" w:rsidRPr="005A194B">
        <w:rPr>
          <w:rFonts w:ascii="Arial Narrow" w:hAnsi="Arial Narrow" w:cs="Arial"/>
          <w:sz w:val="22"/>
          <w:szCs w:val="22"/>
        </w:rPr>
        <w:tab/>
      </w:r>
      <w:r w:rsidR="00B045E9" w:rsidRPr="005A194B">
        <w:rPr>
          <w:rFonts w:ascii="Arial Narrow" w:hAnsi="Arial Narrow" w:cs="Arial"/>
          <w:sz w:val="22"/>
          <w:szCs w:val="22"/>
        </w:rPr>
        <w:tab/>
      </w:r>
    </w:p>
    <w:p w:rsidR="00B045E9" w:rsidRPr="005A194B" w:rsidRDefault="00B045E9" w:rsidP="00B045E9">
      <w:pPr>
        <w:ind w:right="-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</w:p>
    <w:p w:rsidR="00B045E9" w:rsidRPr="005A194B" w:rsidRDefault="00B045E9" w:rsidP="00B045E9">
      <w:pPr>
        <w:ind w:right="25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  <w:t>..................................................................</w:t>
      </w:r>
    </w:p>
    <w:p w:rsidR="00B045E9" w:rsidRPr="005A194B" w:rsidRDefault="00B045E9" w:rsidP="00B045E9">
      <w:pPr>
        <w:ind w:left="2340" w:right="252" w:firstLine="720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  <w:t>příkazce operace</w:t>
      </w:r>
      <w:r w:rsidR="006923DD" w:rsidRPr="005A194B">
        <w:rPr>
          <w:rStyle w:val="Znakapoznpodarou"/>
          <w:rFonts w:ascii="Arial Narrow" w:hAnsi="Arial Narrow" w:cs="Arial"/>
          <w:sz w:val="22"/>
          <w:szCs w:val="22"/>
        </w:rPr>
        <w:footnoteReference w:id="2"/>
      </w:r>
      <w:r w:rsidRPr="005A194B">
        <w:rPr>
          <w:rFonts w:ascii="Arial Narrow" w:hAnsi="Arial Narrow" w:cs="Arial"/>
          <w:sz w:val="22"/>
          <w:szCs w:val="22"/>
        </w:rPr>
        <w:t>: jméno</w:t>
      </w:r>
      <w:r w:rsidR="00EF29AD" w:rsidRPr="005A194B">
        <w:rPr>
          <w:rFonts w:ascii="Arial Narrow" w:hAnsi="Arial Narrow" w:cs="Arial"/>
          <w:sz w:val="22"/>
          <w:szCs w:val="22"/>
        </w:rPr>
        <w:t xml:space="preserve"> a příjmení</w:t>
      </w:r>
    </w:p>
    <w:p w:rsidR="00B045E9" w:rsidRPr="005A194B" w:rsidRDefault="00B045E9" w:rsidP="00B045E9">
      <w:pPr>
        <w:ind w:right="252"/>
        <w:rPr>
          <w:rFonts w:ascii="Arial Narrow" w:hAnsi="Arial Narrow" w:cs="Arial"/>
          <w:sz w:val="22"/>
          <w:szCs w:val="22"/>
        </w:rPr>
      </w:pPr>
    </w:p>
    <w:p w:rsidR="00B045E9" w:rsidRPr="005A194B" w:rsidRDefault="00B045E9" w:rsidP="00B045E9">
      <w:pPr>
        <w:ind w:right="252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>Návrh je v souladu s platnými vnitřními předpisy MU, platnými právními předpisy a platnými předpisy a zásadami pro příslušný projekt.</w:t>
      </w:r>
    </w:p>
    <w:p w:rsidR="000F05EE" w:rsidRPr="005A194B" w:rsidRDefault="000F05EE" w:rsidP="00B045E9">
      <w:pPr>
        <w:ind w:right="-2"/>
        <w:rPr>
          <w:rFonts w:ascii="Arial Narrow" w:hAnsi="Arial Narrow" w:cs="Arial"/>
          <w:sz w:val="22"/>
          <w:szCs w:val="22"/>
        </w:rPr>
      </w:pPr>
    </w:p>
    <w:p w:rsidR="00B045E9" w:rsidRPr="005A194B" w:rsidRDefault="00A715F7" w:rsidP="00E22183">
      <w:pPr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 xml:space="preserve">Dne: </w:t>
      </w:r>
      <w:r w:rsidR="00B045E9" w:rsidRPr="005A194B">
        <w:rPr>
          <w:rFonts w:ascii="Arial Narrow" w:hAnsi="Arial Narrow" w:cs="Arial"/>
          <w:sz w:val="22"/>
          <w:szCs w:val="22"/>
        </w:rPr>
        <w:tab/>
      </w:r>
      <w:r w:rsidR="00B045E9" w:rsidRPr="005A194B">
        <w:rPr>
          <w:rFonts w:ascii="Arial Narrow" w:hAnsi="Arial Narrow" w:cs="Arial"/>
          <w:sz w:val="22"/>
          <w:szCs w:val="22"/>
        </w:rPr>
        <w:tab/>
      </w:r>
      <w:r w:rsidR="00B045E9" w:rsidRPr="005A194B">
        <w:rPr>
          <w:rFonts w:ascii="Arial Narrow" w:hAnsi="Arial Narrow" w:cs="Arial"/>
          <w:sz w:val="22"/>
          <w:szCs w:val="22"/>
        </w:rPr>
        <w:tab/>
      </w:r>
    </w:p>
    <w:p w:rsidR="00B045E9" w:rsidRPr="005A194B" w:rsidRDefault="00B045E9" w:rsidP="00E22183">
      <w:pPr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</w:p>
    <w:p w:rsidR="00B045E9" w:rsidRPr="005A194B" w:rsidRDefault="00B045E9" w:rsidP="00E22183">
      <w:pPr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  <w:t>………………………………………………..</w:t>
      </w:r>
    </w:p>
    <w:p w:rsidR="00911678" w:rsidRPr="005A194B" w:rsidRDefault="00B045E9" w:rsidP="00E22183">
      <w:pPr>
        <w:ind w:firstLine="720"/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ab/>
      </w:r>
      <w:r w:rsidR="00E22183" w:rsidRPr="005A194B">
        <w:rPr>
          <w:rFonts w:ascii="Arial Narrow" w:hAnsi="Arial Narrow" w:cs="Arial"/>
          <w:sz w:val="22"/>
          <w:szCs w:val="22"/>
        </w:rPr>
        <w:tab/>
      </w:r>
      <w:r w:rsidR="00E22183" w:rsidRPr="005A194B">
        <w:rPr>
          <w:rFonts w:ascii="Arial Narrow" w:hAnsi="Arial Narrow" w:cs="Arial"/>
          <w:sz w:val="22"/>
          <w:szCs w:val="22"/>
        </w:rPr>
        <w:tab/>
      </w:r>
      <w:r w:rsidR="00E22183" w:rsidRPr="005A194B">
        <w:rPr>
          <w:rFonts w:ascii="Arial Narrow" w:hAnsi="Arial Narrow" w:cs="Arial"/>
          <w:sz w:val="22"/>
          <w:szCs w:val="22"/>
        </w:rPr>
        <w:tab/>
      </w:r>
      <w:r w:rsidRPr="005A194B">
        <w:rPr>
          <w:rFonts w:ascii="Arial Narrow" w:hAnsi="Arial Narrow" w:cs="Arial"/>
          <w:sz w:val="22"/>
          <w:szCs w:val="22"/>
        </w:rPr>
        <w:t>správce rozpočtu: jméno</w:t>
      </w:r>
      <w:r w:rsidR="00EF29AD" w:rsidRPr="005A194B">
        <w:rPr>
          <w:rFonts w:ascii="Arial Narrow" w:hAnsi="Arial Narrow" w:cs="Arial"/>
          <w:sz w:val="22"/>
          <w:szCs w:val="22"/>
        </w:rPr>
        <w:t xml:space="preserve"> a příjmení</w:t>
      </w:r>
    </w:p>
    <w:p w:rsidR="000E2521" w:rsidRPr="005A194B" w:rsidRDefault="000E2521" w:rsidP="00DD1AF7">
      <w:pPr>
        <w:rPr>
          <w:rFonts w:ascii="Arial Narrow" w:hAnsi="Arial Narrow" w:cs="Arial"/>
          <w:sz w:val="22"/>
          <w:szCs w:val="22"/>
        </w:rPr>
      </w:pPr>
    </w:p>
    <w:p w:rsidR="00DD1AF7" w:rsidRPr="005A194B" w:rsidRDefault="000E2521" w:rsidP="000E2521">
      <w:pPr>
        <w:tabs>
          <w:tab w:val="left" w:pos="1155"/>
        </w:tabs>
        <w:rPr>
          <w:rFonts w:ascii="Arial Narrow" w:hAnsi="Arial Narrow" w:cs="Arial"/>
          <w:sz w:val="22"/>
          <w:szCs w:val="22"/>
        </w:rPr>
      </w:pPr>
      <w:r w:rsidRPr="005A194B">
        <w:rPr>
          <w:rFonts w:ascii="Arial Narrow" w:hAnsi="Arial Narrow" w:cs="Arial"/>
          <w:sz w:val="22"/>
          <w:szCs w:val="22"/>
        </w:rPr>
        <w:tab/>
      </w:r>
    </w:p>
    <w:sectPr w:rsidR="00DD1AF7" w:rsidRPr="005A194B" w:rsidSect="00A23F3F">
      <w:footerReference w:type="default" r:id="rId9"/>
      <w:headerReference w:type="first" r:id="rId10"/>
      <w:pgSz w:w="11906" w:h="16838" w:code="9"/>
      <w:pgMar w:top="1985" w:right="1276" w:bottom="1134" w:left="1276" w:header="567" w:footer="567" w:gutter="0"/>
      <w:cols w:space="708"/>
      <w:titlePg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7C9E" w:rsidRDefault="000C7C9E">
      <w:r>
        <w:separator/>
      </w:r>
    </w:p>
  </w:endnote>
  <w:endnote w:type="continuationSeparator" w:id="0">
    <w:p w:rsidR="000C7C9E" w:rsidRDefault="000C7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C9E" w:rsidRPr="004D4748" w:rsidRDefault="000C7C9E" w:rsidP="004D4748">
    <w:pPr>
      <w:pStyle w:val="Zpat"/>
    </w:pPr>
    <w:r w:rsidRPr="004D4748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7C9E" w:rsidRDefault="000C7C9E">
      <w:r>
        <w:separator/>
      </w:r>
    </w:p>
  </w:footnote>
  <w:footnote w:type="continuationSeparator" w:id="0">
    <w:p w:rsidR="000C7C9E" w:rsidRDefault="000C7C9E">
      <w:r>
        <w:continuationSeparator/>
      </w:r>
    </w:p>
  </w:footnote>
  <w:footnote w:id="1">
    <w:p w:rsidR="000C7C9E" w:rsidRPr="006A79C9" w:rsidRDefault="000C7C9E">
      <w:pPr>
        <w:pStyle w:val="Textpoznpodarou"/>
        <w:rPr>
          <w:rFonts w:ascii="Arial Narrow" w:hAnsi="Arial Narrow" w:cs="Arial"/>
        </w:rPr>
      </w:pPr>
      <w:r w:rsidRPr="006A79C9">
        <w:rPr>
          <w:rStyle w:val="Znakapoznpodarou"/>
          <w:rFonts w:ascii="Arial Narrow" w:hAnsi="Arial Narrow" w:cs="Arial"/>
        </w:rPr>
        <w:footnoteRef/>
      </w:r>
      <w:r w:rsidRPr="006A79C9">
        <w:rPr>
          <w:rFonts w:ascii="Arial Narrow" w:hAnsi="Arial Narrow" w:cs="Arial"/>
        </w:rPr>
        <w:t xml:space="preserve"> vedoucí </w:t>
      </w:r>
      <w:proofErr w:type="gramStart"/>
      <w:r w:rsidRPr="006A79C9">
        <w:rPr>
          <w:rFonts w:ascii="Arial Narrow" w:hAnsi="Arial Narrow" w:cs="Arial"/>
        </w:rPr>
        <w:t>zaměstnanec</w:t>
      </w:r>
      <w:proofErr w:type="gramEnd"/>
      <w:r w:rsidRPr="006A79C9">
        <w:rPr>
          <w:rFonts w:ascii="Arial Narrow" w:hAnsi="Arial Narrow" w:cs="Arial"/>
        </w:rPr>
        <w:t xml:space="preserve"> popř. zaměstnanec pověřený převzetím práce</w:t>
      </w:r>
    </w:p>
  </w:footnote>
  <w:footnote w:id="2">
    <w:p w:rsidR="000C7C9E" w:rsidRPr="000E2521" w:rsidRDefault="000C7C9E">
      <w:pPr>
        <w:pStyle w:val="Textpoznpodarou"/>
        <w:rPr>
          <w:rFonts w:ascii="Arial" w:hAnsi="Arial" w:cs="Arial"/>
          <w:sz w:val="18"/>
          <w:szCs w:val="18"/>
        </w:rPr>
      </w:pPr>
      <w:r w:rsidRPr="006A79C9">
        <w:rPr>
          <w:rStyle w:val="Znakapoznpodarou"/>
          <w:rFonts w:ascii="Arial Narrow" w:hAnsi="Arial Narrow" w:cs="Arial"/>
        </w:rPr>
        <w:footnoteRef/>
      </w:r>
      <w:r w:rsidRPr="006A79C9">
        <w:rPr>
          <w:rFonts w:ascii="Arial Narrow" w:hAnsi="Arial Narrow" w:cs="Arial"/>
        </w:rPr>
        <w:t xml:space="preserve"> řešitel projektu, jde-li o projekt, jinak vedoucí zaměstnanec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C9E" w:rsidRPr="00560732" w:rsidRDefault="000C7C9E" w:rsidP="00560732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01E9D09D" wp14:editId="01F4D9E0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936000" cy="648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0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1C99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" w15:restartNumberingAfterBreak="0">
    <w:nsid w:val="01ED03A0"/>
    <w:multiLevelType w:val="singleLevel"/>
    <w:tmpl w:val="5668586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b w:val="0"/>
        <w:i w:val="0"/>
        <w:sz w:val="20"/>
      </w:rPr>
    </w:lvl>
  </w:abstractNum>
  <w:abstractNum w:abstractNumId="2" w15:restartNumberingAfterBreak="0">
    <w:nsid w:val="039A67B3"/>
    <w:multiLevelType w:val="hybridMultilevel"/>
    <w:tmpl w:val="38C2B94C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3" w15:restartNumberingAfterBreak="0">
    <w:nsid w:val="16D40061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25903FE8"/>
    <w:multiLevelType w:val="hybridMultilevel"/>
    <w:tmpl w:val="D53AA916"/>
    <w:lvl w:ilvl="0" w:tplc="93CA5534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0260BB"/>
    <w:multiLevelType w:val="hybridMultilevel"/>
    <w:tmpl w:val="4A309B86"/>
    <w:lvl w:ilvl="0" w:tplc="0C2EB4F6">
      <w:start w:val="1"/>
      <w:numFmt w:val="bullet"/>
      <w:lvlText w:val=""/>
      <w:lvlJc w:val="left"/>
      <w:pPr>
        <w:tabs>
          <w:tab w:val="num" w:pos="623"/>
        </w:tabs>
        <w:ind w:left="623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383"/>
        </w:tabs>
        <w:ind w:left="138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03"/>
        </w:tabs>
        <w:ind w:left="210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23"/>
        </w:tabs>
        <w:ind w:left="282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543"/>
        </w:tabs>
        <w:ind w:left="354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263"/>
        </w:tabs>
        <w:ind w:left="426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983"/>
        </w:tabs>
        <w:ind w:left="498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03"/>
        </w:tabs>
        <w:ind w:left="570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23"/>
        </w:tabs>
        <w:ind w:left="6423" w:hanging="360"/>
      </w:pPr>
      <w:rPr>
        <w:rFonts w:ascii="Wingdings" w:hAnsi="Wingdings" w:hint="default"/>
      </w:rPr>
    </w:lvl>
  </w:abstractNum>
  <w:abstractNum w:abstractNumId="6" w15:restartNumberingAfterBreak="0">
    <w:nsid w:val="27B050AA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2AFD6D43"/>
    <w:multiLevelType w:val="hybridMultilevel"/>
    <w:tmpl w:val="F462EC8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A033AA"/>
    <w:multiLevelType w:val="hybridMultilevel"/>
    <w:tmpl w:val="0E0E7F96"/>
    <w:lvl w:ilvl="0" w:tplc="9AF088BE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B9027C2"/>
    <w:multiLevelType w:val="multilevel"/>
    <w:tmpl w:val="B52044CC"/>
    <w:lvl w:ilvl="0">
      <w:start w:val="1"/>
      <w:numFmt w:val="decimal"/>
      <w:lvlText w:val="%1."/>
      <w:legacy w:legacy="1" w:legacySpace="0" w:legacyIndent="284"/>
      <w:lvlJc w:val="left"/>
      <w:pPr>
        <w:ind w:left="284" w:hanging="284"/>
      </w:pPr>
    </w:lvl>
    <w:lvl w:ilvl="1">
      <w:start w:val="1"/>
      <w:numFmt w:val="none"/>
      <w:lvlText w:val=""/>
      <w:legacy w:legacy="1" w:legacySpace="0" w:legacyIndent="284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none"/>
      <w:lvlText w:val=""/>
      <w:legacy w:legacy="1" w:legacySpace="0" w:legacyIndent="708"/>
      <w:lvlJc w:val="left"/>
      <w:pPr>
        <w:ind w:left="1276" w:hanging="708"/>
      </w:pPr>
    </w:lvl>
    <w:lvl w:ilvl="3">
      <w:start w:val="1"/>
      <w:numFmt w:val="none"/>
      <w:lvlText w:val=""/>
      <w:legacy w:legacy="1" w:legacySpace="0" w:legacyIndent="0"/>
      <w:lvlJc w:val="left"/>
    </w:lvl>
    <w:lvl w:ilvl="4">
      <w:start w:val="1"/>
      <w:numFmt w:val="none"/>
      <w:lvlText w:val=""/>
      <w:legacy w:legacy="1" w:legacySpace="0" w:legacyIndent="0"/>
      <w:lvlJc w:val="left"/>
    </w:lvl>
    <w:lvl w:ilvl="5">
      <w:start w:val="1"/>
      <w:numFmt w:val="none"/>
      <w:lvlText w:val=""/>
      <w:legacy w:legacy="1" w:legacySpace="0" w:legacyIndent="0"/>
      <w:lvlJc w:val="left"/>
    </w:lvl>
    <w:lvl w:ilvl="6">
      <w:start w:val="1"/>
      <w:numFmt w:val="none"/>
      <w:lvlText w:val=""/>
      <w:legacy w:legacy="1" w:legacySpace="0" w:legacyIndent="0"/>
      <w:lvlJc w:val="left"/>
    </w:lvl>
    <w:lvl w:ilvl="7">
      <w:start w:val="1"/>
      <w:numFmt w:val="none"/>
      <w:lvlText w:val=""/>
      <w:legacy w:legacy="1" w:legacySpace="0" w:legacyIndent="0"/>
      <w:lvlJc w:val="left"/>
    </w:lvl>
    <w:lvl w:ilvl="8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604054AE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63336BBF"/>
    <w:multiLevelType w:val="singleLevel"/>
    <w:tmpl w:val="9AF088B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2" w15:restartNumberingAfterBreak="0">
    <w:nsid w:val="6588626E"/>
    <w:multiLevelType w:val="hybridMultilevel"/>
    <w:tmpl w:val="EEF2629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F456185"/>
    <w:multiLevelType w:val="singleLevel"/>
    <w:tmpl w:val="16F039DC"/>
    <w:lvl w:ilvl="0">
      <w:start w:val="1"/>
      <w:numFmt w:val="decimal"/>
      <w:lvlText w:val="%1."/>
      <w:lvlJc w:val="left"/>
      <w:pPr>
        <w:tabs>
          <w:tab w:val="num" w:pos="284"/>
        </w:tabs>
        <w:ind w:left="283" w:hanging="283"/>
      </w:pPr>
      <w:rPr>
        <w:rFonts w:hint="default"/>
        <w:b w:val="0"/>
        <w:i w:val="0"/>
      </w:r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3"/>
  </w:num>
  <w:num w:numId="5">
    <w:abstractNumId w:val="0"/>
  </w:num>
  <w:num w:numId="6">
    <w:abstractNumId w:val="9"/>
  </w:num>
  <w:num w:numId="7">
    <w:abstractNumId w:val="8"/>
  </w:num>
  <w:num w:numId="8">
    <w:abstractNumId w:val="7"/>
  </w:num>
  <w:num w:numId="9">
    <w:abstractNumId w:val="1"/>
  </w:num>
  <w:num w:numId="10">
    <w:abstractNumId w:val="13"/>
  </w:num>
  <w:num w:numId="11">
    <w:abstractNumId w:val="2"/>
  </w:num>
  <w:num w:numId="12">
    <w:abstractNumId w:val="5"/>
  </w:num>
  <w:num w:numId="13">
    <w:abstractNumId w:val="4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tDQxNDU1szA1sTRU0lEKTi0uzszPAykwNKsFALRmZWotAAAA"/>
  </w:docVars>
  <w:rsids>
    <w:rsidRoot w:val="00B324FD"/>
    <w:rsid w:val="000057E8"/>
    <w:rsid w:val="000110E7"/>
    <w:rsid w:val="00013A85"/>
    <w:rsid w:val="00014B67"/>
    <w:rsid w:val="00015338"/>
    <w:rsid w:val="000212A2"/>
    <w:rsid w:val="000343ED"/>
    <w:rsid w:val="00034A9A"/>
    <w:rsid w:val="00036DB8"/>
    <w:rsid w:val="000417AB"/>
    <w:rsid w:val="0005497D"/>
    <w:rsid w:val="000602C8"/>
    <w:rsid w:val="00066263"/>
    <w:rsid w:val="000A4FBB"/>
    <w:rsid w:val="000C7C9E"/>
    <w:rsid w:val="000E2521"/>
    <w:rsid w:val="000E7A49"/>
    <w:rsid w:val="000F05EE"/>
    <w:rsid w:val="000F3193"/>
    <w:rsid w:val="00124926"/>
    <w:rsid w:val="00130A11"/>
    <w:rsid w:val="0013551D"/>
    <w:rsid w:val="001403A1"/>
    <w:rsid w:val="001427C1"/>
    <w:rsid w:val="00162619"/>
    <w:rsid w:val="001633DB"/>
    <w:rsid w:val="00163ED0"/>
    <w:rsid w:val="00181B3A"/>
    <w:rsid w:val="00182195"/>
    <w:rsid w:val="00190AD0"/>
    <w:rsid w:val="00196121"/>
    <w:rsid w:val="001C5813"/>
    <w:rsid w:val="001E69F1"/>
    <w:rsid w:val="001F7BEB"/>
    <w:rsid w:val="00210B5C"/>
    <w:rsid w:val="0021412C"/>
    <w:rsid w:val="002206CF"/>
    <w:rsid w:val="0026050F"/>
    <w:rsid w:val="00283448"/>
    <w:rsid w:val="002A3F0F"/>
    <w:rsid w:val="002B7ED8"/>
    <w:rsid w:val="002C56AF"/>
    <w:rsid w:val="002D02AB"/>
    <w:rsid w:val="002E0693"/>
    <w:rsid w:val="00305F83"/>
    <w:rsid w:val="00361ED0"/>
    <w:rsid w:val="00371C43"/>
    <w:rsid w:val="00375212"/>
    <w:rsid w:val="003978B5"/>
    <w:rsid w:val="003A6FE9"/>
    <w:rsid w:val="003B11D6"/>
    <w:rsid w:val="003C5364"/>
    <w:rsid w:val="0040316B"/>
    <w:rsid w:val="00407E91"/>
    <w:rsid w:val="00411A50"/>
    <w:rsid w:val="00411EB5"/>
    <w:rsid w:val="004225A5"/>
    <w:rsid w:val="00440E09"/>
    <w:rsid w:val="004829E8"/>
    <w:rsid w:val="00482B66"/>
    <w:rsid w:val="00487401"/>
    <w:rsid w:val="0049302A"/>
    <w:rsid w:val="004C0D59"/>
    <w:rsid w:val="004D4748"/>
    <w:rsid w:val="005210F3"/>
    <w:rsid w:val="0054272B"/>
    <w:rsid w:val="00544183"/>
    <w:rsid w:val="00545952"/>
    <w:rsid w:val="00550576"/>
    <w:rsid w:val="00560301"/>
    <w:rsid w:val="00560732"/>
    <w:rsid w:val="00561CFA"/>
    <w:rsid w:val="005768E3"/>
    <w:rsid w:val="00581469"/>
    <w:rsid w:val="00582E62"/>
    <w:rsid w:val="00585AD1"/>
    <w:rsid w:val="005A194B"/>
    <w:rsid w:val="005B7C16"/>
    <w:rsid w:val="005B7C76"/>
    <w:rsid w:val="005C1CF1"/>
    <w:rsid w:val="005C3191"/>
    <w:rsid w:val="005C6199"/>
    <w:rsid w:val="005D369A"/>
    <w:rsid w:val="005D482E"/>
    <w:rsid w:val="005E5613"/>
    <w:rsid w:val="005E76B7"/>
    <w:rsid w:val="00633A7F"/>
    <w:rsid w:val="00641083"/>
    <w:rsid w:val="00647F89"/>
    <w:rsid w:val="006571AB"/>
    <w:rsid w:val="00661D65"/>
    <w:rsid w:val="00672338"/>
    <w:rsid w:val="00687430"/>
    <w:rsid w:val="006923DD"/>
    <w:rsid w:val="006A638E"/>
    <w:rsid w:val="006A79C9"/>
    <w:rsid w:val="006B4C4E"/>
    <w:rsid w:val="006B6819"/>
    <w:rsid w:val="006C0189"/>
    <w:rsid w:val="006C5C3C"/>
    <w:rsid w:val="006D43C4"/>
    <w:rsid w:val="006D7F5F"/>
    <w:rsid w:val="006E6B2A"/>
    <w:rsid w:val="006F000A"/>
    <w:rsid w:val="006F2FE8"/>
    <w:rsid w:val="007052FB"/>
    <w:rsid w:val="007059A4"/>
    <w:rsid w:val="00713ED4"/>
    <w:rsid w:val="0072516A"/>
    <w:rsid w:val="00727065"/>
    <w:rsid w:val="007319C5"/>
    <w:rsid w:val="00740821"/>
    <w:rsid w:val="00754A63"/>
    <w:rsid w:val="00762916"/>
    <w:rsid w:val="007B68BE"/>
    <w:rsid w:val="007C298B"/>
    <w:rsid w:val="007C2F26"/>
    <w:rsid w:val="007D40EE"/>
    <w:rsid w:val="007D7875"/>
    <w:rsid w:val="00803280"/>
    <w:rsid w:val="008451F4"/>
    <w:rsid w:val="0086503B"/>
    <w:rsid w:val="008662BB"/>
    <w:rsid w:val="008757D2"/>
    <w:rsid w:val="008B0801"/>
    <w:rsid w:val="008B2975"/>
    <w:rsid w:val="008B2C33"/>
    <w:rsid w:val="008B51D3"/>
    <w:rsid w:val="008D5A3F"/>
    <w:rsid w:val="008F1A2A"/>
    <w:rsid w:val="008F4CC4"/>
    <w:rsid w:val="009014DF"/>
    <w:rsid w:val="00906F0D"/>
    <w:rsid w:val="00907883"/>
    <w:rsid w:val="00911678"/>
    <w:rsid w:val="00926772"/>
    <w:rsid w:val="00933FC9"/>
    <w:rsid w:val="00934972"/>
    <w:rsid w:val="00937E7F"/>
    <w:rsid w:val="009518F5"/>
    <w:rsid w:val="00966CCD"/>
    <w:rsid w:val="009874B6"/>
    <w:rsid w:val="00991A73"/>
    <w:rsid w:val="00991E70"/>
    <w:rsid w:val="009B15D8"/>
    <w:rsid w:val="009C020E"/>
    <w:rsid w:val="009C1089"/>
    <w:rsid w:val="009D135B"/>
    <w:rsid w:val="009D18C0"/>
    <w:rsid w:val="009E0145"/>
    <w:rsid w:val="009E0F4E"/>
    <w:rsid w:val="009E39D4"/>
    <w:rsid w:val="009E43DC"/>
    <w:rsid w:val="009E7DF6"/>
    <w:rsid w:val="009F6D88"/>
    <w:rsid w:val="009F7608"/>
    <w:rsid w:val="00A23F3F"/>
    <w:rsid w:val="00A25327"/>
    <w:rsid w:val="00A26517"/>
    <w:rsid w:val="00A3252C"/>
    <w:rsid w:val="00A44ADB"/>
    <w:rsid w:val="00A534DF"/>
    <w:rsid w:val="00A66BFE"/>
    <w:rsid w:val="00A702AA"/>
    <w:rsid w:val="00A715F7"/>
    <w:rsid w:val="00A77C48"/>
    <w:rsid w:val="00A822E0"/>
    <w:rsid w:val="00A96E59"/>
    <w:rsid w:val="00A9794C"/>
    <w:rsid w:val="00AB02B9"/>
    <w:rsid w:val="00B045E9"/>
    <w:rsid w:val="00B23551"/>
    <w:rsid w:val="00B312C5"/>
    <w:rsid w:val="00B324FD"/>
    <w:rsid w:val="00B4612F"/>
    <w:rsid w:val="00B514AA"/>
    <w:rsid w:val="00B62C73"/>
    <w:rsid w:val="00B66433"/>
    <w:rsid w:val="00B727E1"/>
    <w:rsid w:val="00B841DE"/>
    <w:rsid w:val="00B94CB5"/>
    <w:rsid w:val="00BB1FE4"/>
    <w:rsid w:val="00BB4701"/>
    <w:rsid w:val="00BB6089"/>
    <w:rsid w:val="00BE56BA"/>
    <w:rsid w:val="00BF52CA"/>
    <w:rsid w:val="00C03547"/>
    <w:rsid w:val="00C0486A"/>
    <w:rsid w:val="00C1299A"/>
    <w:rsid w:val="00C33C44"/>
    <w:rsid w:val="00C358DF"/>
    <w:rsid w:val="00C37EE6"/>
    <w:rsid w:val="00C41A18"/>
    <w:rsid w:val="00C42572"/>
    <w:rsid w:val="00C47DB5"/>
    <w:rsid w:val="00C53C3E"/>
    <w:rsid w:val="00C57F76"/>
    <w:rsid w:val="00C61F5A"/>
    <w:rsid w:val="00C62FB0"/>
    <w:rsid w:val="00C72750"/>
    <w:rsid w:val="00C752B7"/>
    <w:rsid w:val="00C92AC1"/>
    <w:rsid w:val="00C97258"/>
    <w:rsid w:val="00CC41DB"/>
    <w:rsid w:val="00CC6CDC"/>
    <w:rsid w:val="00CD0217"/>
    <w:rsid w:val="00CE1DA5"/>
    <w:rsid w:val="00CF39C8"/>
    <w:rsid w:val="00D143DB"/>
    <w:rsid w:val="00D14D52"/>
    <w:rsid w:val="00D33A9D"/>
    <w:rsid w:val="00D4073B"/>
    <w:rsid w:val="00D46284"/>
    <w:rsid w:val="00D479B6"/>
    <w:rsid w:val="00D55C48"/>
    <w:rsid w:val="00D741C8"/>
    <w:rsid w:val="00D81B49"/>
    <w:rsid w:val="00D96A9F"/>
    <w:rsid w:val="00DA155A"/>
    <w:rsid w:val="00DB31E8"/>
    <w:rsid w:val="00DD1AF7"/>
    <w:rsid w:val="00DE0375"/>
    <w:rsid w:val="00DE0A98"/>
    <w:rsid w:val="00DF210D"/>
    <w:rsid w:val="00E05FDA"/>
    <w:rsid w:val="00E202EC"/>
    <w:rsid w:val="00E20DF4"/>
    <w:rsid w:val="00E22183"/>
    <w:rsid w:val="00E24E56"/>
    <w:rsid w:val="00E32AC7"/>
    <w:rsid w:val="00E370D2"/>
    <w:rsid w:val="00E5000D"/>
    <w:rsid w:val="00E501CD"/>
    <w:rsid w:val="00E54A0A"/>
    <w:rsid w:val="00E63978"/>
    <w:rsid w:val="00E751FD"/>
    <w:rsid w:val="00E80837"/>
    <w:rsid w:val="00E8196F"/>
    <w:rsid w:val="00E85773"/>
    <w:rsid w:val="00EA6423"/>
    <w:rsid w:val="00EB2DDA"/>
    <w:rsid w:val="00ED56E3"/>
    <w:rsid w:val="00EF29AD"/>
    <w:rsid w:val="00EF3BB2"/>
    <w:rsid w:val="00EF59BE"/>
    <w:rsid w:val="00F14640"/>
    <w:rsid w:val="00F40DCB"/>
    <w:rsid w:val="00F44CA4"/>
    <w:rsid w:val="00F458E2"/>
    <w:rsid w:val="00F761AB"/>
    <w:rsid w:val="00F81342"/>
    <w:rsid w:val="00F9162F"/>
    <w:rsid w:val="00FB6334"/>
    <w:rsid w:val="00FB6BAD"/>
    <w:rsid w:val="00FD455C"/>
    <w:rsid w:val="00FD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,"/>
  <w:listSeparator w:val=";"/>
  <w14:docId w14:val="4CBE85B7"/>
  <w15:docId w15:val="{5632AC88-50F2-409D-8762-525CFAED8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E05FDA"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rFonts w:ascii="Arial" w:hAnsi="Arial"/>
      <w:b/>
      <w:sz w:val="40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D143D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character" w:styleId="Zstupntext">
    <w:name w:val="Placeholder Text"/>
    <w:basedOn w:val="Standardnpsmoodstavce"/>
    <w:uiPriority w:val="99"/>
    <w:semiHidden/>
    <w:rsid w:val="00B66433"/>
    <w:rPr>
      <w:color w:val="808080"/>
    </w:rPr>
  </w:style>
  <w:style w:type="character" w:customStyle="1" w:styleId="Nadpis2Char">
    <w:name w:val="Nadpis 2 Char"/>
    <w:basedOn w:val="Standardnpsmoodstavce"/>
    <w:link w:val="Nadpis2"/>
    <w:semiHidden/>
    <w:rsid w:val="00D143D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lostrnky">
    <w:name w:val="page number"/>
    <w:basedOn w:val="Standardnpsmoodstavce"/>
    <w:rsid w:val="00D143DB"/>
  </w:style>
  <w:style w:type="paragraph" w:styleId="Textpoznpodarou">
    <w:name w:val="footnote text"/>
    <w:basedOn w:val="Normln"/>
    <w:link w:val="TextpoznpodarouChar"/>
    <w:semiHidden/>
    <w:rsid w:val="00D143DB"/>
  </w:style>
  <w:style w:type="character" w:customStyle="1" w:styleId="TextpoznpodarouChar">
    <w:name w:val="Text pozn. pod čarou Char"/>
    <w:basedOn w:val="Standardnpsmoodstavce"/>
    <w:link w:val="Textpoznpodarou"/>
    <w:semiHidden/>
    <w:rsid w:val="00D143DB"/>
  </w:style>
  <w:style w:type="character" w:styleId="Znakapoznpodarou">
    <w:name w:val="footnote reference"/>
    <w:basedOn w:val="Standardnpsmoodstavce"/>
    <w:semiHidden/>
    <w:rsid w:val="00D143DB"/>
    <w:rPr>
      <w:vertAlign w:val="superscript"/>
    </w:rPr>
  </w:style>
  <w:style w:type="character" w:styleId="Odkaznakoment">
    <w:name w:val="annotation reference"/>
    <w:basedOn w:val="Standardnpsmoodstavce"/>
    <w:semiHidden/>
    <w:unhideWhenUsed/>
    <w:rsid w:val="007052FB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052FB"/>
  </w:style>
  <w:style w:type="character" w:customStyle="1" w:styleId="TextkomenteChar">
    <w:name w:val="Text komentáře Char"/>
    <w:basedOn w:val="Standardnpsmoodstavce"/>
    <w:link w:val="Textkomente"/>
    <w:semiHidden/>
    <w:rsid w:val="007052FB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052F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052FB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7052F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052FB"/>
    <w:rPr>
      <w:rFonts w:ascii="Segoe UI" w:hAnsi="Segoe UI" w:cs="Segoe UI"/>
      <w:sz w:val="18"/>
      <w:szCs w:val="18"/>
    </w:rPr>
  </w:style>
  <w:style w:type="paragraph" w:styleId="Textvysvtlivek">
    <w:name w:val="endnote text"/>
    <w:basedOn w:val="Normln"/>
    <w:link w:val="TextvysvtlivekChar"/>
    <w:semiHidden/>
    <w:unhideWhenUsed/>
    <w:rsid w:val="007052FB"/>
  </w:style>
  <w:style w:type="character" w:customStyle="1" w:styleId="TextvysvtlivekChar">
    <w:name w:val="Text vysvětlivek Char"/>
    <w:basedOn w:val="Standardnpsmoodstavce"/>
    <w:link w:val="Textvysvtlivek"/>
    <w:semiHidden/>
    <w:rsid w:val="007052FB"/>
  </w:style>
  <w:style w:type="character" w:styleId="Odkaznavysvtlivky">
    <w:name w:val="endnote reference"/>
    <w:basedOn w:val="Standardnpsmoodstavce"/>
    <w:semiHidden/>
    <w:unhideWhenUsed/>
    <w:rsid w:val="007052FB"/>
    <w:rPr>
      <w:vertAlign w:val="superscript"/>
    </w:rPr>
  </w:style>
  <w:style w:type="character" w:customStyle="1" w:styleId="Styl1">
    <w:name w:val="Styl1"/>
    <w:basedOn w:val="Standardnpsmoodstavce"/>
    <w:uiPriority w:val="1"/>
    <w:rsid w:val="00545952"/>
    <w:rPr>
      <w:rFonts w:ascii="Arial" w:hAnsi="Arial"/>
      <w:spacing w:val="30"/>
      <w:sz w:val="36"/>
    </w:rPr>
  </w:style>
  <w:style w:type="character" w:customStyle="1" w:styleId="Styl2">
    <w:name w:val="Styl2"/>
    <w:basedOn w:val="Standardnpsmoodstavce"/>
    <w:uiPriority w:val="1"/>
    <w:rsid w:val="00545952"/>
    <w:rPr>
      <w:rFonts w:ascii="Arial" w:hAnsi="Arial"/>
      <w:b/>
      <w:spacing w:val="30"/>
      <w:sz w:val="40"/>
    </w:rPr>
  </w:style>
  <w:style w:type="character" w:customStyle="1" w:styleId="Styl3">
    <w:name w:val="Styl3"/>
    <w:basedOn w:val="Standardnpsmoodstavce"/>
    <w:uiPriority w:val="1"/>
    <w:rsid w:val="00545952"/>
    <w:rPr>
      <w:rFonts w:ascii="Arial" w:hAnsi="Arial"/>
      <w:sz w:val="20"/>
    </w:rPr>
  </w:style>
  <w:style w:type="character" w:customStyle="1" w:styleId="ZhlavChar">
    <w:name w:val="Záhlaví Char"/>
    <w:basedOn w:val="Standardnpsmoodstavce"/>
    <w:link w:val="Zhlav"/>
    <w:rsid w:val="00C47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8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D4DE1-18D5-4AA0-9781-26D12BB3B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3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UVT MU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ylva Bezděková</dc:creator>
  <cp:keywords/>
  <dc:description/>
  <cp:lastModifiedBy>Ivana Janáčková</cp:lastModifiedBy>
  <cp:revision>7</cp:revision>
  <cp:lastPrinted>2006-12-28T12:18:00Z</cp:lastPrinted>
  <dcterms:created xsi:type="dcterms:W3CDTF">2020-12-14T13:21:00Z</dcterms:created>
  <dcterms:modified xsi:type="dcterms:W3CDTF">2020-12-17T08:42:00Z</dcterms:modified>
</cp:coreProperties>
</file>